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BFCAF" w14:textId="77777777" w:rsidR="00F5783C" w:rsidRDefault="00000000">
      <w:pPr>
        <w:pStyle w:val="Title"/>
      </w:pPr>
      <w:r>
        <w:t>Midterm Grade Check-in</w:t>
      </w:r>
    </w:p>
    <w:p w14:paraId="07999D3E" w14:textId="77777777" w:rsidR="00F5783C" w:rsidRPr="002928E6" w:rsidRDefault="00000000" w:rsidP="002928E6">
      <w:pPr>
        <w:pStyle w:val="FirstParagraph"/>
        <w:spacing w:after="0"/>
        <w:rPr>
          <w:sz w:val="22"/>
          <w:szCs w:val="22"/>
        </w:rPr>
      </w:pPr>
      <w:r w:rsidRPr="002928E6">
        <w:rPr>
          <w:sz w:val="22"/>
          <w:szCs w:val="22"/>
        </w:rPr>
        <w:t>Pull up your Canvas grades, we are going to check-in with your progress thus far in the course. Thus far we have had:</w:t>
      </w:r>
    </w:p>
    <w:p w14:paraId="2B321AEF" w14:textId="24C4663D" w:rsidR="00F5783C" w:rsidRPr="002928E6" w:rsidRDefault="00000000" w:rsidP="002928E6">
      <w:pPr>
        <w:numPr>
          <w:ilvl w:val="0"/>
          <w:numId w:val="2"/>
        </w:numPr>
        <w:spacing w:after="0"/>
        <w:rPr>
          <w:sz w:val="22"/>
          <w:szCs w:val="22"/>
        </w:rPr>
      </w:pPr>
      <w:r w:rsidRPr="002928E6">
        <w:rPr>
          <w:sz w:val="22"/>
          <w:szCs w:val="22"/>
        </w:rPr>
        <w:t>1</w:t>
      </w:r>
      <w:r w:rsidR="00607E5A">
        <w:rPr>
          <w:sz w:val="22"/>
          <w:szCs w:val="22"/>
        </w:rPr>
        <w:t>1</w:t>
      </w:r>
      <w:r w:rsidRPr="002928E6">
        <w:rPr>
          <w:sz w:val="22"/>
          <w:szCs w:val="22"/>
        </w:rPr>
        <w:t xml:space="preserve"> reading guides (out of 1</w:t>
      </w:r>
      <w:r w:rsidR="00607E5A">
        <w:rPr>
          <w:sz w:val="22"/>
          <w:szCs w:val="22"/>
        </w:rPr>
        <w:t>3</w:t>
      </w:r>
      <w:r w:rsidRPr="002928E6">
        <w:rPr>
          <w:sz w:val="22"/>
          <w:szCs w:val="22"/>
        </w:rPr>
        <w:t xml:space="preserve"> total)</w:t>
      </w:r>
    </w:p>
    <w:p w14:paraId="3C3FFA46" w14:textId="0B7648A7" w:rsidR="00F5783C" w:rsidRPr="002928E6" w:rsidRDefault="00000000" w:rsidP="002928E6">
      <w:pPr>
        <w:numPr>
          <w:ilvl w:val="0"/>
          <w:numId w:val="2"/>
        </w:numPr>
        <w:spacing w:after="0"/>
        <w:rPr>
          <w:sz w:val="22"/>
          <w:szCs w:val="22"/>
        </w:rPr>
      </w:pPr>
      <w:r w:rsidRPr="002928E6">
        <w:rPr>
          <w:sz w:val="22"/>
          <w:szCs w:val="22"/>
        </w:rPr>
        <w:t>1</w:t>
      </w:r>
      <w:r w:rsidR="00BB5321">
        <w:rPr>
          <w:sz w:val="22"/>
          <w:szCs w:val="22"/>
        </w:rPr>
        <w:t>1</w:t>
      </w:r>
      <w:r w:rsidRPr="002928E6">
        <w:rPr>
          <w:sz w:val="22"/>
          <w:szCs w:val="22"/>
        </w:rPr>
        <w:t xml:space="preserve"> concept quizzes (out of 1</w:t>
      </w:r>
      <w:r w:rsidR="00BB5321">
        <w:rPr>
          <w:sz w:val="22"/>
          <w:szCs w:val="22"/>
        </w:rPr>
        <w:t>3</w:t>
      </w:r>
      <w:r w:rsidRPr="002928E6">
        <w:rPr>
          <w:sz w:val="22"/>
          <w:szCs w:val="22"/>
        </w:rPr>
        <w:t xml:space="preserve"> total)</w:t>
      </w:r>
    </w:p>
    <w:p w14:paraId="7D7112C9" w14:textId="77777777" w:rsidR="00F5783C" w:rsidRPr="002928E6" w:rsidRDefault="00000000" w:rsidP="002928E6">
      <w:pPr>
        <w:numPr>
          <w:ilvl w:val="0"/>
          <w:numId w:val="2"/>
        </w:numPr>
        <w:spacing w:after="0"/>
        <w:rPr>
          <w:sz w:val="22"/>
          <w:szCs w:val="22"/>
        </w:rPr>
      </w:pPr>
      <w:r w:rsidRPr="002928E6">
        <w:rPr>
          <w:sz w:val="22"/>
          <w:szCs w:val="22"/>
        </w:rPr>
        <w:t>12 R tutorials (out of 14 total)</w:t>
      </w:r>
    </w:p>
    <w:p w14:paraId="75EAB488" w14:textId="77777777" w:rsidR="00F5783C" w:rsidRPr="002928E6" w:rsidRDefault="00000000" w:rsidP="002928E6">
      <w:pPr>
        <w:numPr>
          <w:ilvl w:val="0"/>
          <w:numId w:val="2"/>
        </w:numPr>
        <w:spacing w:after="0"/>
        <w:rPr>
          <w:sz w:val="22"/>
          <w:szCs w:val="22"/>
        </w:rPr>
      </w:pPr>
      <w:r w:rsidRPr="002928E6">
        <w:rPr>
          <w:sz w:val="22"/>
          <w:szCs w:val="22"/>
        </w:rPr>
        <w:t>1 statistical critique (out of 2 total)</w:t>
      </w:r>
    </w:p>
    <w:p w14:paraId="481CCDDA" w14:textId="41771EBE" w:rsidR="00F5783C" w:rsidRPr="002928E6" w:rsidRDefault="00607E5A" w:rsidP="002928E6">
      <w:pPr>
        <w:numPr>
          <w:ilvl w:val="0"/>
          <w:numId w:val="2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>5</w:t>
      </w:r>
      <w:r w:rsidR="00E70CCA">
        <w:rPr>
          <w:sz w:val="22"/>
          <w:szCs w:val="22"/>
        </w:rPr>
        <w:t xml:space="preserve"> (graded)</w:t>
      </w:r>
      <w:r w:rsidR="00000000" w:rsidRPr="002928E6">
        <w:rPr>
          <w:sz w:val="22"/>
          <w:szCs w:val="22"/>
        </w:rPr>
        <w:t xml:space="preserve"> lab assignments (out of 7 total)</w:t>
      </w:r>
    </w:p>
    <w:p w14:paraId="1411F532" w14:textId="77777777" w:rsidR="00F5783C" w:rsidRPr="002928E6" w:rsidRDefault="00F5783C">
      <w:pPr>
        <w:numPr>
          <w:ilvl w:val="0"/>
          <w:numId w:val="1"/>
        </w:numPr>
        <w:rPr>
          <w:sz w:val="22"/>
          <w:szCs w:val="22"/>
        </w:rPr>
      </w:pPr>
    </w:p>
    <w:tbl>
      <w:tblPr>
        <w:tblStyle w:val="PlainTable2"/>
        <w:tblW w:w="4918" w:type="pct"/>
        <w:tblLayout w:type="fixed"/>
        <w:tblLook w:val="0020" w:firstRow="1" w:lastRow="0" w:firstColumn="0" w:lastColumn="0" w:noHBand="0" w:noVBand="0"/>
      </w:tblPr>
      <w:tblGrid>
        <w:gridCol w:w="1458"/>
        <w:gridCol w:w="1530"/>
        <w:gridCol w:w="1530"/>
        <w:gridCol w:w="3240"/>
        <w:gridCol w:w="1661"/>
      </w:tblGrid>
      <w:tr w:rsidR="00F5783C" w:rsidRPr="002928E6" w14:paraId="2B1894E6" w14:textId="77777777" w:rsidTr="002928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58" w:type="dxa"/>
          </w:tcPr>
          <w:p w14:paraId="0FF84035" w14:textId="77777777" w:rsidR="00F5783C" w:rsidRPr="002928E6" w:rsidRDefault="00000000">
            <w:pPr>
              <w:pStyle w:val="Compact"/>
              <w:rPr>
                <w:sz w:val="22"/>
                <w:szCs w:val="22"/>
              </w:rPr>
            </w:pPr>
            <w:r w:rsidRPr="002928E6">
              <w:rPr>
                <w:sz w:val="22"/>
                <w:szCs w:val="22"/>
              </w:rPr>
              <w:t>Concept Quizzes</w:t>
            </w:r>
            <w:r w:rsidRPr="002928E6">
              <w:rPr>
                <w:sz w:val="22"/>
                <w:szCs w:val="22"/>
              </w:rPr>
              <w:br/>
              <w:t>Comple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0" w:type="dxa"/>
          </w:tcPr>
          <w:p w14:paraId="41C3D7D8" w14:textId="77777777" w:rsidR="00F5783C" w:rsidRPr="002928E6" w:rsidRDefault="00000000">
            <w:pPr>
              <w:pStyle w:val="Compact"/>
              <w:rPr>
                <w:sz w:val="22"/>
                <w:szCs w:val="22"/>
              </w:rPr>
            </w:pPr>
            <w:r w:rsidRPr="002928E6">
              <w:rPr>
                <w:sz w:val="22"/>
                <w:szCs w:val="22"/>
              </w:rPr>
              <w:t>Reading Guides Complet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113C41DA" w14:textId="77777777" w:rsidR="00F5783C" w:rsidRPr="002928E6" w:rsidRDefault="00000000">
            <w:pPr>
              <w:pStyle w:val="Compact"/>
              <w:rPr>
                <w:sz w:val="22"/>
                <w:szCs w:val="22"/>
              </w:rPr>
            </w:pPr>
            <w:r w:rsidRPr="002928E6">
              <w:rPr>
                <w:sz w:val="22"/>
                <w:szCs w:val="22"/>
              </w:rPr>
              <w:t>Tutorials Comple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</w:tcPr>
          <w:p w14:paraId="4FB70D81" w14:textId="494514FE" w:rsidR="00F5783C" w:rsidRPr="002928E6" w:rsidRDefault="00000000">
            <w:pPr>
              <w:pStyle w:val="Compact"/>
              <w:rPr>
                <w:sz w:val="22"/>
                <w:szCs w:val="22"/>
              </w:rPr>
            </w:pPr>
            <w:r w:rsidRPr="002928E6">
              <w:rPr>
                <w:sz w:val="22"/>
                <w:szCs w:val="22"/>
              </w:rPr>
              <w:t xml:space="preserve">Statistical Critiques &amp; Lab Assignments </w:t>
            </w:r>
            <w:r w:rsidRPr="002928E6">
              <w:rPr>
                <w:i/>
                <w:iCs/>
                <w:sz w:val="22"/>
                <w:szCs w:val="22"/>
              </w:rPr>
              <w:t>Marked Complete / Succ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61" w:type="dxa"/>
          </w:tcPr>
          <w:p w14:paraId="3C8DE861" w14:textId="77777777" w:rsidR="00F5783C" w:rsidRPr="002928E6" w:rsidRDefault="00000000">
            <w:pPr>
              <w:pStyle w:val="Compact"/>
              <w:rPr>
                <w:sz w:val="22"/>
                <w:szCs w:val="22"/>
              </w:rPr>
            </w:pPr>
            <w:r w:rsidRPr="002928E6">
              <w:rPr>
                <w:sz w:val="22"/>
                <w:szCs w:val="22"/>
              </w:rPr>
              <w:t>Midterm Project Grade</w:t>
            </w:r>
          </w:p>
        </w:tc>
      </w:tr>
      <w:tr w:rsidR="00F5783C" w:rsidRPr="002928E6" w14:paraId="73A170CE" w14:textId="77777777" w:rsidTr="00292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58" w:type="dxa"/>
          </w:tcPr>
          <w:p w14:paraId="69151637" w14:textId="77777777" w:rsidR="00F5783C" w:rsidRPr="002928E6" w:rsidRDefault="00F5783C">
            <w:pPr>
              <w:rPr>
                <w:sz w:val="22"/>
                <w:szCs w:val="22"/>
              </w:rPr>
            </w:pPr>
          </w:p>
          <w:p w14:paraId="690233F0" w14:textId="77777777" w:rsidR="00F5783C" w:rsidRPr="002928E6" w:rsidRDefault="00F5783C">
            <w:pPr>
              <w:rPr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0" w:type="dxa"/>
          </w:tcPr>
          <w:p w14:paraId="148F76FA" w14:textId="77777777" w:rsidR="00F5783C" w:rsidRPr="002928E6" w:rsidRDefault="00F5783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5ED400CD" w14:textId="77777777" w:rsidR="00F5783C" w:rsidRPr="002928E6" w:rsidRDefault="00F5783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</w:tcPr>
          <w:p w14:paraId="062FAA38" w14:textId="77777777" w:rsidR="00F5783C" w:rsidRPr="002928E6" w:rsidRDefault="00F5783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61" w:type="dxa"/>
          </w:tcPr>
          <w:p w14:paraId="6DA1CF7A" w14:textId="77777777" w:rsidR="00F5783C" w:rsidRPr="002928E6" w:rsidRDefault="00F5783C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137187D9" w14:textId="77777777" w:rsidR="00F5783C" w:rsidRPr="002928E6" w:rsidRDefault="00F5783C">
      <w:pPr>
        <w:pStyle w:val="BodyText"/>
        <w:rPr>
          <w:sz w:val="22"/>
          <w:szCs w:val="22"/>
        </w:rPr>
      </w:pPr>
    </w:p>
    <w:p w14:paraId="057550CC" w14:textId="77777777" w:rsidR="00F5783C" w:rsidRPr="002928E6" w:rsidRDefault="00000000">
      <w:pPr>
        <w:pStyle w:val="BodyText"/>
        <w:rPr>
          <w:sz w:val="22"/>
          <w:szCs w:val="22"/>
        </w:rPr>
      </w:pPr>
      <w:r w:rsidRPr="002928E6">
        <w:rPr>
          <w:sz w:val="22"/>
          <w:szCs w:val="22"/>
        </w:rPr>
        <w:t xml:space="preserve">Now, check these totals against the grade break down for this class, found in the </w:t>
      </w:r>
      <w:hyperlink r:id="rId5" w:anchor="sec-grades">
        <w:r w:rsidRPr="002928E6">
          <w:rPr>
            <w:rStyle w:val="Hyperlink"/>
            <w:sz w:val="22"/>
            <w:szCs w:val="22"/>
          </w:rPr>
          <w:t>course syllabus</w:t>
        </w:r>
      </w:hyperlink>
      <w:r w:rsidRPr="002928E6">
        <w:rPr>
          <w:sz w:val="22"/>
          <w:szCs w:val="22"/>
        </w:rPr>
        <w:t>. Here is how these recipes are baked into a cake:</w:t>
      </w:r>
    </w:p>
    <w:p w14:paraId="00A96819" w14:textId="77777777" w:rsidR="00F5783C" w:rsidRPr="002928E6" w:rsidRDefault="00000000">
      <w:pPr>
        <w:numPr>
          <w:ilvl w:val="0"/>
          <w:numId w:val="3"/>
        </w:numPr>
        <w:rPr>
          <w:sz w:val="22"/>
          <w:szCs w:val="22"/>
        </w:rPr>
      </w:pPr>
      <w:r w:rsidRPr="002928E6">
        <w:rPr>
          <w:sz w:val="22"/>
          <w:szCs w:val="22"/>
        </w:rPr>
        <w:t>The “universe” of possible letter grades you can earn is determined from the Midterm Project and Final Project grades.</w:t>
      </w:r>
    </w:p>
    <w:p w14:paraId="7E0B2D38" w14:textId="77777777" w:rsidR="00F5783C" w:rsidRPr="002928E6" w:rsidRDefault="00000000">
      <w:pPr>
        <w:numPr>
          <w:ilvl w:val="1"/>
          <w:numId w:val="4"/>
        </w:numPr>
        <w:rPr>
          <w:sz w:val="22"/>
          <w:szCs w:val="22"/>
        </w:rPr>
      </w:pPr>
      <w:r w:rsidRPr="002928E6">
        <w:rPr>
          <w:sz w:val="22"/>
          <w:szCs w:val="22"/>
        </w:rPr>
        <w:t>If you earned a B on the Midterm Project, the “universe” of possible grades ranges from A- (if you earn an Excellent on the Final Project) to an F (if you don’t do the final project).</w:t>
      </w:r>
    </w:p>
    <w:p w14:paraId="0DD2A8A5" w14:textId="77777777" w:rsidR="00F5783C" w:rsidRPr="002928E6" w:rsidRDefault="00000000">
      <w:pPr>
        <w:numPr>
          <w:ilvl w:val="1"/>
          <w:numId w:val="4"/>
        </w:numPr>
        <w:rPr>
          <w:sz w:val="22"/>
          <w:szCs w:val="22"/>
        </w:rPr>
      </w:pPr>
      <w:r w:rsidRPr="002928E6">
        <w:rPr>
          <w:sz w:val="22"/>
          <w:szCs w:val="22"/>
        </w:rPr>
        <w:t>If you earned a C on the Midterm Project, the “universe” of possible grades ranges from B- (if you earn an Excellent on the Final Project) to an F (if you don’t do the final project).</w:t>
      </w:r>
    </w:p>
    <w:p w14:paraId="659C8526" w14:textId="77777777" w:rsidR="00F5783C" w:rsidRPr="002928E6" w:rsidRDefault="00000000">
      <w:pPr>
        <w:pStyle w:val="FirstParagraph"/>
        <w:rPr>
          <w:sz w:val="22"/>
          <w:szCs w:val="22"/>
        </w:rPr>
      </w:pPr>
      <w:r w:rsidRPr="002928E6">
        <w:rPr>
          <w:b/>
          <w:bCs/>
          <w:sz w:val="22"/>
          <w:szCs w:val="22"/>
        </w:rPr>
        <w:t>Based on this “universe” of grades, the remainder of the coursework is incorporated as follows:</w:t>
      </w:r>
    </w:p>
    <w:p w14:paraId="40AD0063" w14:textId="77777777" w:rsidR="00F5783C" w:rsidRPr="002928E6" w:rsidRDefault="00000000">
      <w:pPr>
        <w:numPr>
          <w:ilvl w:val="0"/>
          <w:numId w:val="5"/>
        </w:numPr>
        <w:rPr>
          <w:sz w:val="22"/>
          <w:szCs w:val="22"/>
        </w:rPr>
      </w:pPr>
      <w:r w:rsidRPr="002928E6">
        <w:rPr>
          <w:sz w:val="22"/>
          <w:szCs w:val="22"/>
        </w:rPr>
        <w:t>If you had more labs completed than is required for your grade a + will be added to your grade.</w:t>
      </w:r>
    </w:p>
    <w:p w14:paraId="47F499ED" w14:textId="77777777" w:rsidR="00F5783C" w:rsidRPr="002928E6" w:rsidRDefault="00000000">
      <w:pPr>
        <w:numPr>
          <w:ilvl w:val="0"/>
          <w:numId w:val="5"/>
        </w:numPr>
        <w:rPr>
          <w:sz w:val="22"/>
          <w:szCs w:val="22"/>
        </w:rPr>
      </w:pPr>
      <w:r w:rsidRPr="002928E6">
        <w:rPr>
          <w:sz w:val="22"/>
          <w:szCs w:val="22"/>
        </w:rPr>
        <w:t>If you have fewer labs completed than was required, I consider the maximum grade you could earn with the number of labs / critiques you completed. </w:t>
      </w:r>
    </w:p>
    <w:p w14:paraId="0DC1E946" w14:textId="77777777" w:rsidR="00F5783C" w:rsidRPr="002928E6" w:rsidRDefault="00000000">
      <w:pPr>
        <w:numPr>
          <w:ilvl w:val="0"/>
          <w:numId w:val="5"/>
        </w:numPr>
        <w:rPr>
          <w:sz w:val="22"/>
          <w:szCs w:val="22"/>
        </w:rPr>
      </w:pPr>
      <w:r w:rsidRPr="002928E6">
        <w:rPr>
          <w:sz w:val="22"/>
          <w:szCs w:val="22"/>
        </w:rPr>
        <w:t>If you completed the number of preparatory assignments required for your grade, no change will be made to your grade.  </w:t>
      </w:r>
    </w:p>
    <w:p w14:paraId="631EE38A" w14:textId="77777777" w:rsidR="00F5783C" w:rsidRPr="002928E6" w:rsidRDefault="00000000">
      <w:pPr>
        <w:numPr>
          <w:ilvl w:val="0"/>
          <w:numId w:val="5"/>
        </w:numPr>
        <w:rPr>
          <w:sz w:val="22"/>
          <w:szCs w:val="22"/>
        </w:rPr>
      </w:pPr>
      <w:r w:rsidRPr="002928E6">
        <w:rPr>
          <w:sz w:val="22"/>
          <w:szCs w:val="22"/>
        </w:rPr>
        <w:t>If you did not complete the number of preparatory assignments required for your grade, a - will be added to your grade.</w:t>
      </w:r>
    </w:p>
    <w:p w14:paraId="330C1F6B" w14:textId="77777777" w:rsidR="00F5783C" w:rsidRDefault="00000000">
      <w:pPr>
        <w:pStyle w:val="FirstParagraph"/>
        <w:rPr>
          <w:b/>
          <w:bCs/>
          <w:sz w:val="22"/>
          <w:szCs w:val="22"/>
        </w:rPr>
      </w:pPr>
      <w:r w:rsidRPr="002928E6">
        <w:rPr>
          <w:b/>
          <w:bCs/>
          <w:sz w:val="22"/>
          <w:szCs w:val="22"/>
        </w:rPr>
        <w:lastRenderedPageBreak/>
        <w:t>Based on the grade table and the process described above, what is the best grade you could earn in STAT 313?</w:t>
      </w:r>
    </w:p>
    <w:p w14:paraId="313747B6" w14:textId="77777777" w:rsidR="002928E6" w:rsidRPr="002928E6" w:rsidRDefault="002928E6" w:rsidP="002928E6">
      <w:pPr>
        <w:pStyle w:val="BodyText"/>
      </w:pPr>
    </w:p>
    <w:p w14:paraId="731E1021" w14:textId="77777777" w:rsidR="00F5783C" w:rsidRDefault="00000000">
      <w:pPr>
        <w:pStyle w:val="BodyText"/>
      </w:pPr>
      <w:r w:rsidRPr="002928E6">
        <w:rPr>
          <w:b/>
          <w:bCs/>
          <w:sz w:val="22"/>
          <w:szCs w:val="22"/>
        </w:rPr>
        <w:t>What will you do over the next three weeks to ensure you earn you earn this grad</w:t>
      </w:r>
      <w:r>
        <w:rPr>
          <w:b/>
          <w:bCs/>
        </w:rPr>
        <w:t>e?</w:t>
      </w:r>
    </w:p>
    <w:sectPr w:rsidR="00F5783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1CF1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54B3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11875881">
    <w:abstractNumId w:val="0"/>
  </w:num>
  <w:num w:numId="2" w16cid:durableId="964583907">
    <w:abstractNumId w:val="1"/>
  </w:num>
  <w:num w:numId="3" w16cid:durableId="361638275">
    <w:abstractNumId w:val="1"/>
  </w:num>
  <w:num w:numId="4" w16cid:durableId="1294478449">
    <w:abstractNumId w:val="1"/>
  </w:num>
  <w:num w:numId="5" w16cid:durableId="1040209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783C"/>
    <w:rsid w:val="002928E6"/>
    <w:rsid w:val="00607E5A"/>
    <w:rsid w:val="006F41A1"/>
    <w:rsid w:val="00BB5321"/>
    <w:rsid w:val="00E70CCA"/>
    <w:rsid w:val="00F57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61EDC3"/>
  <w15:docId w15:val="{C55CAA52-8092-464F-B658-F97F84C5A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PlainTable2">
    <w:name w:val="Plain Table 2"/>
    <w:basedOn w:val="TableNormal"/>
    <w:rsid w:val="002928E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theobold.github.io/stat-313-website/course-syllabu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Grade Check-in</vt:lpstr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cp:lastModifiedBy>Allison S. Theobold</cp:lastModifiedBy>
  <cp:revision>4</cp:revision>
  <cp:lastPrinted>2025-05-19T02:42:00Z</cp:lastPrinted>
  <dcterms:created xsi:type="dcterms:W3CDTF">2025-05-19T02:37:00Z</dcterms:created>
  <dcterms:modified xsi:type="dcterms:W3CDTF">2025-05-19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